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632" w:type="dxa"/>
        <w:tblLook w:val="04A0" w:firstRow="1" w:lastRow="0" w:firstColumn="1" w:lastColumn="0" w:noHBand="0" w:noVBand="1"/>
      </w:tblPr>
      <w:tblGrid>
        <w:gridCol w:w="5529"/>
        <w:gridCol w:w="5103"/>
      </w:tblGrid>
      <w:tr w:rsidR="00870D4C" w:rsidRPr="00B3547C" w14:paraId="201A79D9" w14:textId="77777777" w:rsidTr="00626CB0">
        <w:tc>
          <w:tcPr>
            <w:tcW w:w="10632" w:type="dxa"/>
            <w:gridSpan w:val="2"/>
            <w:tcBorders>
              <w:top w:val="nil"/>
              <w:left w:val="nil"/>
              <w:bottom w:val="single" w:sz="4" w:space="0" w:color="auto"/>
              <w:right w:val="nil"/>
            </w:tcBorders>
          </w:tcPr>
          <w:p w14:paraId="0AEBB559" w14:textId="77777777" w:rsidR="00870D4C" w:rsidRDefault="00870D4C" w:rsidP="004615A6">
            <w:pPr>
              <w:rPr>
                <w:rFonts w:ascii="Arial" w:hAnsi="Arial" w:cs="Arial"/>
                <w:b/>
              </w:rPr>
            </w:pPr>
            <w:r w:rsidRPr="00B3547C">
              <w:rPr>
                <w:rFonts w:ascii="Arial" w:hAnsi="Arial" w:cs="Arial"/>
                <w:b/>
              </w:rPr>
              <w:t>PARISH COUNCIL OF</w:t>
            </w:r>
            <w:r>
              <w:rPr>
                <w:rFonts w:ascii="Arial" w:hAnsi="Arial" w:cs="Arial"/>
                <w:b/>
              </w:rPr>
              <w:t xml:space="preserve"> </w:t>
            </w:r>
            <w:r w:rsidRPr="00B3547C">
              <w:rPr>
                <w:rFonts w:ascii="Arial" w:hAnsi="Arial" w:cs="Arial"/>
                <w:b/>
              </w:rPr>
              <w:t>SUNDRIDGE WITH</w:t>
            </w:r>
            <w:r>
              <w:rPr>
                <w:rFonts w:ascii="Arial" w:hAnsi="Arial" w:cs="Arial"/>
                <w:b/>
              </w:rPr>
              <w:t xml:space="preserve"> </w:t>
            </w:r>
            <w:r w:rsidRPr="00B3547C">
              <w:rPr>
                <w:rFonts w:ascii="Arial" w:hAnsi="Arial" w:cs="Arial"/>
                <w:b/>
              </w:rPr>
              <w:t>IDE HILL</w:t>
            </w:r>
          </w:p>
          <w:p w14:paraId="342F92AB" w14:textId="77F19B9C" w:rsidR="004615A6" w:rsidRPr="00B3547C" w:rsidRDefault="004615A6" w:rsidP="004615A6">
            <w:pPr>
              <w:rPr>
                <w:rFonts w:ascii="Arial" w:hAnsi="Arial" w:cs="Arial"/>
                <w:b/>
              </w:rPr>
            </w:pPr>
          </w:p>
        </w:tc>
      </w:tr>
      <w:tr w:rsidR="00BF56F2" w:rsidRPr="00B3547C" w14:paraId="08177F62" w14:textId="77777777" w:rsidTr="004615A6">
        <w:trPr>
          <w:trHeight w:val="441"/>
        </w:trPr>
        <w:tc>
          <w:tcPr>
            <w:tcW w:w="5529" w:type="dxa"/>
            <w:tcBorders>
              <w:top w:val="single" w:sz="4" w:space="0" w:color="auto"/>
              <w:left w:val="nil"/>
              <w:bottom w:val="nil"/>
            </w:tcBorders>
          </w:tcPr>
          <w:p w14:paraId="32C13780" w14:textId="77777777" w:rsidR="00B607C6" w:rsidRPr="00B3547C" w:rsidRDefault="00D21B0F" w:rsidP="004615A6">
            <w:pPr>
              <w:rPr>
                <w:rFonts w:ascii="Arial" w:hAnsi="Arial" w:cs="Arial"/>
                <w:b/>
              </w:rPr>
            </w:pPr>
            <w:r w:rsidRPr="00B3547C">
              <w:rPr>
                <w:rFonts w:ascii="Arial" w:hAnsi="Arial" w:cs="Arial"/>
                <w:b/>
              </w:rPr>
              <w:t>AMANDA BARLOW</w:t>
            </w:r>
          </w:p>
          <w:p w14:paraId="397AEFC9" w14:textId="77777777" w:rsidR="00BF56F2" w:rsidRPr="00B3547C" w:rsidRDefault="00BF56F2" w:rsidP="004615A6">
            <w:pPr>
              <w:rPr>
                <w:rFonts w:ascii="Arial" w:hAnsi="Arial" w:cs="Arial"/>
                <w:b/>
              </w:rPr>
            </w:pPr>
            <w:r w:rsidRPr="00B3547C">
              <w:rPr>
                <w:rFonts w:ascii="Arial" w:hAnsi="Arial" w:cs="Arial"/>
                <w:b/>
              </w:rPr>
              <w:t>Clerk to the Council</w:t>
            </w:r>
          </w:p>
        </w:tc>
        <w:tc>
          <w:tcPr>
            <w:tcW w:w="5103" w:type="dxa"/>
            <w:tcBorders>
              <w:top w:val="single" w:sz="4" w:space="0" w:color="auto"/>
              <w:bottom w:val="nil"/>
              <w:right w:val="nil"/>
            </w:tcBorders>
          </w:tcPr>
          <w:p w14:paraId="3C4DB408" w14:textId="77777777" w:rsidR="00BF56F2" w:rsidRPr="00B3547C" w:rsidRDefault="00BF56F2" w:rsidP="004615A6">
            <w:pPr>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14:paraId="0C0071B9" w14:textId="4BD8853A" w:rsidR="00BF56F2" w:rsidRPr="00B3547C" w:rsidRDefault="00BF56F2" w:rsidP="004615A6">
            <w:pPr>
              <w:jc w:val="right"/>
              <w:rPr>
                <w:rFonts w:ascii="Arial" w:hAnsi="Arial" w:cs="Arial"/>
                <w:b/>
              </w:rPr>
            </w:pPr>
            <w:r w:rsidRPr="00B3547C">
              <w:rPr>
                <w:rFonts w:ascii="Arial" w:hAnsi="Arial" w:cs="Arial"/>
                <w:b/>
              </w:rPr>
              <w:t xml:space="preserve">email: </w:t>
            </w:r>
            <w:r w:rsidR="00CD1883">
              <w:rPr>
                <w:rFonts w:ascii="Arial" w:hAnsi="Arial" w:cs="Arial"/>
                <w:b/>
              </w:rPr>
              <w:t>clerk@su</w:t>
            </w:r>
            <w:r w:rsidR="00112EEB">
              <w:rPr>
                <w:rFonts w:ascii="Arial" w:hAnsi="Arial" w:cs="Arial"/>
                <w:b/>
              </w:rPr>
              <w:t>n</w:t>
            </w:r>
            <w:r w:rsidR="00CD1883">
              <w:rPr>
                <w:rFonts w:ascii="Arial" w:hAnsi="Arial" w:cs="Arial"/>
                <w:b/>
              </w:rPr>
              <w:t>dridgewithidehill-pc.gov.uk</w:t>
            </w:r>
          </w:p>
        </w:tc>
      </w:tr>
    </w:tbl>
    <w:p w14:paraId="7691B9F7" w14:textId="77777777" w:rsidR="00974192" w:rsidRPr="00B3547C" w:rsidRDefault="00974192" w:rsidP="00B607C6">
      <w:pPr>
        <w:spacing w:after="0" w:line="240" w:lineRule="auto"/>
        <w:rPr>
          <w:rFonts w:ascii="Arial" w:hAnsi="Arial" w:cs="Arial"/>
          <w:b/>
        </w:rPr>
      </w:pPr>
    </w:p>
    <w:p w14:paraId="4F98236D" w14:textId="09959F16"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EF0E2C">
        <w:rPr>
          <w:rFonts w:ascii="Arial" w:hAnsi="Arial" w:cs="Arial"/>
          <w:b/>
        </w:rPr>
        <w:t xml:space="preserve">Finance </w:t>
      </w:r>
      <w:r w:rsidR="00D71D40">
        <w:rPr>
          <w:rFonts w:ascii="Arial" w:hAnsi="Arial" w:cs="Arial"/>
          <w:b/>
        </w:rPr>
        <w:t xml:space="preserve">&amp; Personnel </w:t>
      </w:r>
      <w:r w:rsidR="009B1A29" w:rsidRPr="00B3547C">
        <w:rPr>
          <w:rFonts w:ascii="Arial" w:hAnsi="Arial" w:cs="Arial"/>
          <w:b/>
        </w:rPr>
        <w:t>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14:paraId="27E61B7B" w14:textId="766B147A" w:rsidR="00EF0E2C" w:rsidRPr="0059398C" w:rsidRDefault="0059398C" w:rsidP="00EF0E2C">
      <w:pPr>
        <w:rPr>
          <w:rFonts w:ascii="Arial" w:hAnsi="Arial" w:cs="Arial"/>
          <w:b/>
        </w:rPr>
      </w:pPr>
      <w:r w:rsidRPr="00B71A00">
        <w:rPr>
          <w:noProof/>
        </w:rPr>
        <w:drawing>
          <wp:anchor distT="0" distB="0" distL="114300" distR="114300" simplePos="0" relativeHeight="251658240" behindDoc="0" locked="0" layoutInCell="1" allowOverlap="1" wp14:anchorId="031AF3F4" wp14:editId="5B018064">
            <wp:simplePos x="0" y="0"/>
            <wp:positionH relativeFrom="column">
              <wp:posOffset>114300</wp:posOffset>
            </wp:positionH>
            <wp:positionV relativeFrom="paragraph">
              <wp:posOffset>614680</wp:posOffset>
            </wp:positionV>
            <wp:extent cx="1409700" cy="308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09700" cy="308610"/>
                    </a:xfrm>
                    <a:prstGeom prst="rect">
                      <a:avLst/>
                    </a:prstGeom>
                    <a:noFill/>
                    <a:ln>
                      <a:noFill/>
                    </a:ln>
                  </pic:spPr>
                </pic:pic>
              </a:graphicData>
            </a:graphic>
          </wp:anchor>
        </w:drawing>
      </w:r>
      <w:r w:rsidR="009B1A29" w:rsidRPr="00B3547C">
        <w:rPr>
          <w:rFonts w:ascii="Arial" w:hAnsi="Arial" w:cs="Arial"/>
          <w:i/>
        </w:rPr>
        <w:t xml:space="preserve">(Cllrs </w:t>
      </w:r>
      <w:r w:rsidR="00870D4C">
        <w:rPr>
          <w:rFonts w:ascii="Arial" w:hAnsi="Arial" w:cs="Arial"/>
          <w:i/>
        </w:rPr>
        <w:t xml:space="preserve">Allgood, </w:t>
      </w:r>
      <w:r w:rsidR="00DE5CAD" w:rsidRPr="00B3547C">
        <w:rPr>
          <w:rFonts w:ascii="Arial" w:hAnsi="Arial" w:cs="Arial"/>
          <w:i/>
        </w:rPr>
        <w:t xml:space="preserve">Baker, </w:t>
      </w:r>
      <w:r w:rsidR="007E35C3">
        <w:rPr>
          <w:rFonts w:ascii="Arial" w:hAnsi="Arial" w:cs="Arial"/>
          <w:i/>
        </w:rPr>
        <w:t>Banbrook, Evans</w:t>
      </w:r>
      <w:r w:rsidR="0086363C">
        <w:rPr>
          <w:rFonts w:ascii="Arial" w:hAnsi="Arial" w:cs="Arial"/>
          <w:i/>
        </w:rPr>
        <w:t>, Maybury</w:t>
      </w:r>
      <w:r w:rsidR="00BE33DC">
        <w:rPr>
          <w:rFonts w:ascii="Arial" w:hAnsi="Arial" w:cs="Arial"/>
          <w:i/>
        </w:rPr>
        <w:t xml:space="preserve">, Miller </w:t>
      </w:r>
      <w:r w:rsidR="007E35C3">
        <w:rPr>
          <w:rFonts w:ascii="Arial" w:hAnsi="Arial" w:cs="Arial"/>
          <w:i/>
        </w:rPr>
        <w:t>and Powell)</w:t>
      </w:r>
      <w:r w:rsidR="00EF0E2C">
        <w:rPr>
          <w:rFonts w:ascii="Arial" w:hAnsi="Arial" w:cs="Arial"/>
          <w:i/>
        </w:rPr>
        <w:t xml:space="preserve"> </w:t>
      </w:r>
      <w:r w:rsidR="00EF0E2C" w:rsidRPr="00785ACE">
        <w:rPr>
          <w:rFonts w:ascii="Arial" w:hAnsi="Arial" w:cs="Arial"/>
        </w:rPr>
        <w:t xml:space="preserve">I hereby summon you to attend a Meeting of the </w:t>
      </w:r>
      <w:r w:rsidR="00EF0E2C">
        <w:rPr>
          <w:rFonts w:ascii="Arial" w:hAnsi="Arial" w:cs="Arial"/>
        </w:rPr>
        <w:t>Finance</w:t>
      </w:r>
      <w:r w:rsidR="0086363C">
        <w:rPr>
          <w:rFonts w:ascii="Arial" w:hAnsi="Arial" w:cs="Arial"/>
        </w:rPr>
        <w:t xml:space="preserve"> &amp; Personnel</w:t>
      </w:r>
      <w:r w:rsidR="00EF0E2C">
        <w:rPr>
          <w:rFonts w:ascii="Arial" w:hAnsi="Arial" w:cs="Arial"/>
        </w:rPr>
        <w:t xml:space="preserve"> Committee</w:t>
      </w:r>
      <w:r w:rsidR="00EF0E2C" w:rsidRPr="00785ACE">
        <w:rPr>
          <w:rFonts w:ascii="Arial" w:hAnsi="Arial" w:cs="Arial"/>
        </w:rPr>
        <w:t xml:space="preserve"> to </w:t>
      </w:r>
      <w:r w:rsidR="001D6338">
        <w:rPr>
          <w:rFonts w:ascii="Arial" w:hAnsi="Arial" w:cs="Arial"/>
          <w:b/>
          <w:bCs/>
        </w:rPr>
        <w:t>Ide Hill Village</w:t>
      </w:r>
      <w:r w:rsidR="0086363C" w:rsidRPr="0086363C">
        <w:rPr>
          <w:rFonts w:ascii="Arial" w:hAnsi="Arial" w:cs="Arial"/>
          <w:b/>
          <w:bCs/>
        </w:rPr>
        <w:t xml:space="preserve"> Hall</w:t>
      </w:r>
      <w:r w:rsidR="0086363C">
        <w:rPr>
          <w:rFonts w:ascii="Arial" w:hAnsi="Arial" w:cs="Arial"/>
        </w:rPr>
        <w:t xml:space="preserve"> </w:t>
      </w:r>
      <w:r w:rsidR="00EF0E2C" w:rsidRPr="00785ACE">
        <w:rPr>
          <w:rFonts w:ascii="Arial" w:hAnsi="Arial" w:cs="Arial"/>
        </w:rPr>
        <w:t xml:space="preserve">at </w:t>
      </w:r>
      <w:r w:rsidR="00EF0E2C" w:rsidRPr="00785ACE">
        <w:rPr>
          <w:rFonts w:ascii="Arial" w:hAnsi="Arial" w:cs="Arial"/>
          <w:b/>
        </w:rPr>
        <w:t xml:space="preserve">7.00 p.m. on </w:t>
      </w:r>
      <w:r w:rsidR="00BE33DC">
        <w:rPr>
          <w:rFonts w:ascii="Arial" w:hAnsi="Arial" w:cs="Arial"/>
          <w:b/>
        </w:rPr>
        <w:t>Thursday 21 October</w:t>
      </w:r>
      <w:r w:rsidR="0086363C">
        <w:rPr>
          <w:rFonts w:ascii="Arial" w:hAnsi="Arial" w:cs="Arial"/>
          <w:b/>
        </w:rPr>
        <w:t xml:space="preserve"> </w:t>
      </w:r>
      <w:r w:rsidR="00EF0E2C">
        <w:rPr>
          <w:rFonts w:ascii="Arial" w:hAnsi="Arial" w:cs="Arial"/>
          <w:b/>
        </w:rPr>
        <w:t>202</w:t>
      </w:r>
      <w:r w:rsidR="005A0F25">
        <w:rPr>
          <w:rFonts w:ascii="Arial" w:hAnsi="Arial" w:cs="Arial"/>
          <w:b/>
        </w:rPr>
        <w:t>1</w:t>
      </w:r>
      <w:r w:rsidR="00EF0E2C" w:rsidRPr="00785ACE">
        <w:rPr>
          <w:rFonts w:ascii="Arial" w:hAnsi="Arial" w:cs="Arial"/>
        </w:rPr>
        <w:t xml:space="preserve"> to transact the undermentioned business.</w:t>
      </w:r>
    </w:p>
    <w:p w14:paraId="0DE52C1F" w14:textId="634264FD" w:rsidR="00B3547C" w:rsidRDefault="00B3547C" w:rsidP="00247509">
      <w:pPr>
        <w:spacing w:after="0" w:line="240" w:lineRule="auto"/>
        <w:jc w:val="both"/>
        <w:rPr>
          <w:rFonts w:ascii="Arial" w:hAnsi="Arial" w:cs="Arial"/>
        </w:rPr>
      </w:pPr>
    </w:p>
    <w:p w14:paraId="2BDA5B42" w14:textId="77777777" w:rsidR="00B3547C" w:rsidRPr="00B3547C" w:rsidRDefault="00B3547C" w:rsidP="00247509">
      <w:pPr>
        <w:spacing w:after="0" w:line="240" w:lineRule="auto"/>
        <w:jc w:val="both"/>
        <w:rPr>
          <w:rFonts w:ascii="Arial" w:hAnsi="Arial" w:cs="Arial"/>
        </w:rPr>
      </w:pPr>
    </w:p>
    <w:p w14:paraId="0FA69449" w14:textId="1E69AC32" w:rsidR="00390C32" w:rsidRDefault="00A57604" w:rsidP="00BE33DC">
      <w:pPr>
        <w:spacing w:after="0" w:line="240" w:lineRule="auto"/>
        <w:jc w:val="both"/>
      </w:pPr>
      <w:r w:rsidRPr="00B3547C">
        <w:rPr>
          <w:rFonts w:ascii="Arial" w:hAnsi="Arial" w:cs="Arial"/>
        </w:rPr>
        <w:t>Clerk</w:t>
      </w:r>
      <w:r w:rsidR="00937A9F">
        <w:rPr>
          <w:rFonts w:ascii="Arial" w:hAnsi="Arial" w:cs="Arial"/>
        </w:rPr>
        <w:tab/>
      </w:r>
      <w:r w:rsidR="00937A9F">
        <w:rPr>
          <w:rFonts w:ascii="Arial" w:hAnsi="Arial" w:cs="Arial"/>
        </w:rPr>
        <w:tab/>
      </w:r>
      <w:r w:rsidR="00937A9F">
        <w:rPr>
          <w:rFonts w:ascii="Arial" w:hAnsi="Arial" w:cs="Arial"/>
        </w:rPr>
        <w:tab/>
      </w:r>
      <w:r w:rsidR="00BE33DC">
        <w:rPr>
          <w:rFonts w:ascii="Arial" w:hAnsi="Arial" w:cs="Arial"/>
        </w:rPr>
        <w:t>17 October 2021</w:t>
      </w:r>
    </w:p>
    <w:p w14:paraId="70E220CE" w14:textId="2DCB3CCC" w:rsidR="00EC3632" w:rsidRDefault="00EC3632" w:rsidP="00EC3632">
      <w:pPr>
        <w:pStyle w:val="NoSpacing"/>
        <w:jc w:val="center"/>
        <w:rPr>
          <w:rFonts w:ascii="Arial" w:hAnsi="Arial" w:cs="Arial"/>
          <w:b/>
        </w:rPr>
      </w:pPr>
      <w:bookmarkStart w:id="0" w:name="_Hlk71557403"/>
      <w:r w:rsidRPr="00EC3632">
        <w:rPr>
          <w:rFonts w:ascii="Arial" w:hAnsi="Arial" w:cs="Arial"/>
          <w:b/>
        </w:rPr>
        <w:t>AGENDA</w:t>
      </w:r>
    </w:p>
    <w:p w14:paraId="2E117380" w14:textId="77777777" w:rsidR="00EC3632" w:rsidRPr="00EC3632" w:rsidRDefault="00EC3632" w:rsidP="00001AF1">
      <w:pPr>
        <w:pStyle w:val="NoSpacing"/>
        <w:rPr>
          <w:rFonts w:ascii="Arial" w:hAnsi="Arial" w:cs="Arial"/>
        </w:rPr>
      </w:pPr>
    </w:p>
    <w:p w14:paraId="4091772C" w14:textId="77777777" w:rsidR="00395374" w:rsidRDefault="00395374" w:rsidP="00001AF1">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apologies and reasons for absence.</w:t>
      </w:r>
    </w:p>
    <w:p w14:paraId="569E718E" w14:textId="02C0E6E2" w:rsidR="00395374" w:rsidRDefault="00395374" w:rsidP="00001AF1">
      <w:pPr>
        <w:pStyle w:val="ListParagraph"/>
        <w:numPr>
          <w:ilvl w:val="0"/>
          <w:numId w:val="16"/>
        </w:numPr>
        <w:shd w:val="clear" w:color="auto" w:fill="FFFFFF"/>
        <w:spacing w:after="0" w:line="240" w:lineRule="auto"/>
        <w:rPr>
          <w:rFonts w:ascii="Arial" w:hAnsi="Arial" w:cs="Arial"/>
        </w:rPr>
      </w:pPr>
      <w:r w:rsidRPr="00395374">
        <w:rPr>
          <w:rFonts w:ascii="Arial" w:hAnsi="Arial" w:cs="Arial"/>
        </w:rPr>
        <w:t>To receive declarations of personal, prejudicial and disclosable pecuniary interests on items on the agenda and updates to members’ register of interests.</w:t>
      </w:r>
    </w:p>
    <w:p w14:paraId="53E4DA5F" w14:textId="249E1C3D" w:rsidR="00395374" w:rsidRPr="00001AF1" w:rsidRDefault="00395374" w:rsidP="00613A63">
      <w:pPr>
        <w:pStyle w:val="NoSpacing"/>
        <w:numPr>
          <w:ilvl w:val="0"/>
          <w:numId w:val="16"/>
        </w:numPr>
        <w:rPr>
          <w:rFonts w:ascii="Arial" w:hAnsi="Arial" w:cs="Arial"/>
        </w:rPr>
      </w:pPr>
      <w:r w:rsidRPr="00001AF1">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125D6DA9" w14:textId="1C37C3A7" w:rsidR="00D71D40" w:rsidRPr="00D71D40" w:rsidRDefault="00395374" w:rsidP="00684246">
      <w:pPr>
        <w:pStyle w:val="ListParagraph"/>
        <w:numPr>
          <w:ilvl w:val="0"/>
          <w:numId w:val="16"/>
        </w:numPr>
        <w:shd w:val="clear" w:color="auto" w:fill="FFFFFF"/>
        <w:spacing w:after="0" w:line="240" w:lineRule="auto"/>
        <w:rPr>
          <w:rFonts w:ascii="Arial" w:hAnsi="Arial" w:cs="Arial"/>
        </w:rPr>
      </w:pPr>
      <w:r w:rsidRPr="00D71D40">
        <w:rPr>
          <w:rFonts w:ascii="Arial" w:hAnsi="Arial" w:cs="Arial"/>
        </w:rPr>
        <w:t xml:space="preserve">To approve as a correct record the </w:t>
      </w:r>
      <w:r w:rsidRPr="00D71D40">
        <w:rPr>
          <w:rFonts w:ascii="Arial" w:hAnsi="Arial" w:cs="Arial"/>
          <w:b/>
        </w:rPr>
        <w:t>Minutes</w:t>
      </w:r>
      <w:r w:rsidRPr="00D71D40">
        <w:rPr>
          <w:rFonts w:ascii="Arial" w:hAnsi="Arial" w:cs="Arial"/>
        </w:rPr>
        <w:t xml:space="preserve"> (enclosed) of the Finance Committee meeting held on </w:t>
      </w:r>
      <w:r w:rsidR="00BE33DC">
        <w:rPr>
          <w:rFonts w:ascii="Arial" w:hAnsi="Arial" w:cs="Arial"/>
        </w:rPr>
        <w:t>10 May</w:t>
      </w:r>
      <w:r w:rsidR="0086363C">
        <w:rPr>
          <w:rFonts w:ascii="Arial" w:hAnsi="Arial" w:cs="Arial"/>
        </w:rPr>
        <w:t xml:space="preserve"> 2021</w:t>
      </w:r>
    </w:p>
    <w:p w14:paraId="420DF08F" w14:textId="09D2C705" w:rsidR="00395374" w:rsidRPr="00001AF1" w:rsidRDefault="00395374" w:rsidP="00F56B95">
      <w:pPr>
        <w:pStyle w:val="ListParagraph"/>
        <w:numPr>
          <w:ilvl w:val="0"/>
          <w:numId w:val="16"/>
        </w:numPr>
        <w:shd w:val="clear" w:color="auto" w:fill="FFFFFF"/>
        <w:spacing w:after="0" w:line="240" w:lineRule="auto"/>
        <w:rPr>
          <w:rFonts w:ascii="Arial" w:hAnsi="Arial" w:cs="Arial"/>
        </w:rPr>
      </w:pPr>
      <w:bookmarkStart w:id="1" w:name="_Hlk71539443"/>
      <w:r w:rsidRPr="00001AF1">
        <w:rPr>
          <w:rFonts w:ascii="Arial" w:hAnsi="Arial" w:cs="Arial"/>
          <w:b/>
        </w:rPr>
        <w:t>To take Matters arising</w:t>
      </w:r>
      <w:r w:rsidRPr="00001AF1">
        <w:rPr>
          <w:rFonts w:ascii="Arial" w:hAnsi="Arial" w:cs="Arial"/>
        </w:rPr>
        <w:t xml:space="preserve"> from the Minutes where these are not covered under the subject headings below</w:t>
      </w:r>
    </w:p>
    <w:p w14:paraId="04DC161F" w14:textId="595EA12D" w:rsidR="00001AF1" w:rsidRDefault="00395374" w:rsidP="00A568B9">
      <w:pPr>
        <w:pStyle w:val="ListParagraph"/>
        <w:numPr>
          <w:ilvl w:val="0"/>
          <w:numId w:val="16"/>
        </w:numPr>
        <w:shd w:val="clear" w:color="auto" w:fill="FFFFFF"/>
        <w:spacing w:after="0" w:line="240" w:lineRule="auto"/>
        <w:rPr>
          <w:rFonts w:ascii="Arial" w:hAnsi="Arial" w:cs="Arial"/>
        </w:rPr>
      </w:pPr>
      <w:r w:rsidRPr="00001AF1">
        <w:rPr>
          <w:rFonts w:ascii="Arial" w:hAnsi="Arial" w:cs="Arial"/>
          <w:b/>
        </w:rPr>
        <w:t>A Public Open Session</w:t>
      </w:r>
      <w:r w:rsidRPr="00001AF1">
        <w:rPr>
          <w:rFonts w:ascii="Arial" w:hAnsi="Arial" w:cs="Arial"/>
        </w:rPr>
        <w:t>.  Members of the public will be welcome to address the Parish Council with any local concerns they have.  Please note this item will be limited in time at the discretion of the Chairman.</w:t>
      </w:r>
    </w:p>
    <w:p w14:paraId="204860A9" w14:textId="77777777" w:rsidR="00EF0E2C" w:rsidRPr="0069091A" w:rsidRDefault="00EF0E2C" w:rsidP="00EF0E2C">
      <w:pPr>
        <w:pStyle w:val="ListParagraph"/>
        <w:numPr>
          <w:ilvl w:val="0"/>
          <w:numId w:val="16"/>
        </w:numPr>
        <w:shd w:val="clear" w:color="auto" w:fill="FFFFFF"/>
        <w:spacing w:after="0" w:line="240" w:lineRule="auto"/>
        <w:jc w:val="both"/>
        <w:rPr>
          <w:rFonts w:ascii="Arial" w:hAnsi="Arial" w:cs="Arial"/>
        </w:rPr>
      </w:pPr>
      <w:r w:rsidRPr="0069091A">
        <w:rPr>
          <w:rFonts w:ascii="Arial" w:hAnsi="Arial" w:cs="Arial"/>
          <w:b/>
        </w:rPr>
        <w:t>Items for decision and allocation of resources if necessary.</w:t>
      </w:r>
    </w:p>
    <w:p w14:paraId="5F5AA6C1" w14:textId="21681EC6" w:rsidR="00EF0E2C" w:rsidRDefault="00EF0E2C" w:rsidP="00EF0E2C">
      <w:pPr>
        <w:pStyle w:val="ListParagraph"/>
        <w:shd w:val="clear" w:color="auto" w:fill="FFFFFF"/>
        <w:spacing w:after="0" w:line="240" w:lineRule="auto"/>
        <w:ind w:left="360"/>
        <w:rPr>
          <w:rFonts w:ascii="Arial" w:hAnsi="Arial" w:cs="Arial"/>
          <w:bCs/>
        </w:rPr>
      </w:pPr>
      <w:r>
        <w:rPr>
          <w:rFonts w:ascii="Arial" w:hAnsi="Arial" w:cs="Arial"/>
        </w:rPr>
        <w:t xml:space="preserve">7.1 </w:t>
      </w:r>
      <w:r>
        <w:rPr>
          <w:rFonts w:ascii="Arial" w:hAnsi="Arial" w:cs="Arial"/>
          <w:bCs/>
        </w:rPr>
        <w:t xml:space="preserve">To review budget for </w:t>
      </w:r>
      <w:r w:rsidR="00BE33DC">
        <w:rPr>
          <w:rFonts w:ascii="Arial" w:hAnsi="Arial" w:cs="Arial"/>
          <w:bCs/>
        </w:rPr>
        <w:t>2021/22</w:t>
      </w:r>
    </w:p>
    <w:p w14:paraId="6201A535" w14:textId="7E6F8261" w:rsidR="00231531" w:rsidRPr="00626CB0" w:rsidRDefault="00D71D40" w:rsidP="00BE33DC">
      <w:pPr>
        <w:pStyle w:val="ListParagraph"/>
        <w:shd w:val="clear" w:color="auto" w:fill="FFFFFF"/>
        <w:spacing w:after="0" w:line="240" w:lineRule="auto"/>
        <w:ind w:left="360"/>
        <w:rPr>
          <w:rFonts w:ascii="Arial" w:hAnsi="Arial" w:cs="Arial"/>
        </w:rPr>
      </w:pPr>
      <w:r>
        <w:rPr>
          <w:rFonts w:ascii="Arial" w:hAnsi="Arial" w:cs="Arial"/>
          <w:bCs/>
        </w:rPr>
        <w:t xml:space="preserve">7.2 </w:t>
      </w:r>
      <w:r w:rsidR="00231531" w:rsidRPr="00626CB0">
        <w:rPr>
          <w:rFonts w:ascii="Arial" w:hAnsi="Arial" w:cs="Arial"/>
          <w:bCs/>
        </w:rPr>
        <w:t xml:space="preserve">To discuss and agree next steps with regard to </w:t>
      </w:r>
      <w:r w:rsidR="00231531" w:rsidRPr="00626CB0">
        <w:rPr>
          <w:rFonts w:ascii="Arial" w:hAnsi="Arial" w:cs="Arial"/>
        </w:rPr>
        <w:t>internet banking</w:t>
      </w:r>
    </w:p>
    <w:p w14:paraId="1A5007FD" w14:textId="3C6F77A5" w:rsidR="00231531" w:rsidRDefault="00231531" w:rsidP="00231531">
      <w:pPr>
        <w:pStyle w:val="ListParagraph"/>
        <w:shd w:val="clear" w:color="auto" w:fill="FFFFFF"/>
        <w:spacing w:after="0" w:line="240" w:lineRule="auto"/>
        <w:ind w:left="360"/>
        <w:rPr>
          <w:rFonts w:ascii="Arial" w:hAnsi="Arial" w:cs="Arial"/>
          <w:bCs/>
        </w:rPr>
      </w:pPr>
      <w:r>
        <w:rPr>
          <w:rFonts w:ascii="Arial" w:hAnsi="Arial" w:cs="Arial"/>
          <w:bCs/>
        </w:rPr>
        <w:t>7.</w:t>
      </w:r>
      <w:r w:rsidR="00BE33DC">
        <w:rPr>
          <w:rFonts w:ascii="Arial" w:hAnsi="Arial" w:cs="Arial"/>
          <w:bCs/>
        </w:rPr>
        <w:t>3</w:t>
      </w:r>
      <w:r>
        <w:rPr>
          <w:rFonts w:ascii="Arial" w:hAnsi="Arial" w:cs="Arial"/>
          <w:bCs/>
        </w:rPr>
        <w:t xml:space="preserve"> </w:t>
      </w:r>
      <w:r w:rsidRPr="00231531">
        <w:rPr>
          <w:rFonts w:ascii="Arial" w:hAnsi="Arial" w:cs="Arial"/>
          <w:bCs/>
        </w:rPr>
        <w:t xml:space="preserve">To </w:t>
      </w:r>
      <w:r w:rsidR="00BE33DC">
        <w:rPr>
          <w:rFonts w:ascii="Arial" w:hAnsi="Arial" w:cs="Arial"/>
          <w:bCs/>
        </w:rPr>
        <w:t>agree to delete old signatories on the bank accounts and add new ones</w:t>
      </w:r>
    </w:p>
    <w:p w14:paraId="4B4FD433" w14:textId="4EFCB981" w:rsidR="000C2470" w:rsidRPr="000C2470" w:rsidRDefault="00231531" w:rsidP="000C2470">
      <w:pPr>
        <w:pStyle w:val="ListParagraph"/>
        <w:shd w:val="clear" w:color="auto" w:fill="FFFFFF"/>
        <w:spacing w:after="0" w:line="240" w:lineRule="auto"/>
        <w:ind w:left="360"/>
        <w:rPr>
          <w:rFonts w:ascii="Arial" w:hAnsi="Arial" w:cs="Arial"/>
        </w:rPr>
      </w:pPr>
      <w:r>
        <w:rPr>
          <w:rFonts w:ascii="Arial" w:hAnsi="Arial" w:cs="Arial"/>
        </w:rPr>
        <w:t>7.</w:t>
      </w:r>
      <w:r w:rsidR="00BE33DC">
        <w:rPr>
          <w:rFonts w:ascii="Arial" w:hAnsi="Arial" w:cs="Arial"/>
        </w:rPr>
        <w:t>4</w:t>
      </w:r>
      <w:r>
        <w:rPr>
          <w:rFonts w:ascii="Arial" w:hAnsi="Arial" w:cs="Arial"/>
        </w:rPr>
        <w:t xml:space="preserve"> To review the </w:t>
      </w:r>
      <w:r w:rsidR="00BE33DC">
        <w:rPr>
          <w:rFonts w:ascii="Arial" w:hAnsi="Arial" w:cs="Arial"/>
        </w:rPr>
        <w:t>insurance policy and agree next steps with regard to valuations of Parish assets</w:t>
      </w:r>
    </w:p>
    <w:p w14:paraId="7A216FB7" w14:textId="506576A9" w:rsidR="00661303" w:rsidRDefault="00661303" w:rsidP="00231531">
      <w:pPr>
        <w:pStyle w:val="ListParagraph"/>
        <w:shd w:val="clear" w:color="auto" w:fill="FFFFFF"/>
        <w:spacing w:after="0" w:line="240" w:lineRule="auto"/>
        <w:ind w:left="360"/>
        <w:rPr>
          <w:rFonts w:ascii="Arial" w:hAnsi="Arial" w:cs="Arial"/>
        </w:rPr>
      </w:pPr>
      <w:r>
        <w:rPr>
          <w:rFonts w:ascii="Arial" w:hAnsi="Arial" w:cs="Arial"/>
        </w:rPr>
        <w:t>7.</w:t>
      </w:r>
      <w:r w:rsidR="00BE33DC">
        <w:rPr>
          <w:rFonts w:ascii="Arial" w:hAnsi="Arial" w:cs="Arial"/>
        </w:rPr>
        <w:t>5</w:t>
      </w:r>
      <w:r>
        <w:rPr>
          <w:rFonts w:ascii="Arial" w:hAnsi="Arial" w:cs="Arial"/>
        </w:rPr>
        <w:t xml:space="preserve"> To </w:t>
      </w:r>
      <w:r w:rsidR="00BE33DC">
        <w:rPr>
          <w:rFonts w:ascii="Arial" w:hAnsi="Arial" w:cs="Arial"/>
        </w:rPr>
        <w:t>discuss next steps following the retirement of the payroll provider (from March 2022)</w:t>
      </w:r>
    </w:p>
    <w:p w14:paraId="1825B159" w14:textId="7CA1784B" w:rsidR="000C2470" w:rsidRDefault="000C2470" w:rsidP="000C2470">
      <w:pPr>
        <w:shd w:val="clear" w:color="auto" w:fill="FFFFFF"/>
        <w:spacing w:after="0" w:line="240" w:lineRule="auto"/>
        <w:rPr>
          <w:rFonts w:ascii="Arial" w:hAnsi="Arial" w:cs="Arial"/>
        </w:rPr>
      </w:pPr>
      <w:r>
        <w:rPr>
          <w:rFonts w:ascii="Arial" w:hAnsi="Arial" w:cs="Arial"/>
        </w:rPr>
        <w:t xml:space="preserve">8.   </w:t>
      </w:r>
      <w:r w:rsidRPr="000C2470">
        <w:rPr>
          <w:rFonts w:ascii="Arial" w:hAnsi="Arial" w:cs="Arial"/>
          <w:b/>
          <w:bCs/>
        </w:rPr>
        <w:t>Items</w:t>
      </w:r>
      <w:r>
        <w:rPr>
          <w:rFonts w:ascii="Arial" w:hAnsi="Arial" w:cs="Arial"/>
          <w:b/>
          <w:bCs/>
        </w:rPr>
        <w:t xml:space="preserve"> for discussions/</w:t>
      </w:r>
      <w:r w:rsidRPr="000C2470">
        <w:rPr>
          <w:rFonts w:ascii="Arial" w:hAnsi="Arial" w:cs="Arial"/>
          <w:b/>
          <w:bCs/>
        </w:rPr>
        <w:t>to note</w:t>
      </w:r>
    </w:p>
    <w:p w14:paraId="0A4B2483" w14:textId="7442BA05" w:rsidR="000C2470" w:rsidRDefault="000C2470" w:rsidP="000C2470">
      <w:pPr>
        <w:pStyle w:val="ListParagraph"/>
        <w:shd w:val="clear" w:color="auto" w:fill="FFFFFF"/>
        <w:spacing w:after="0" w:line="240" w:lineRule="auto"/>
        <w:ind w:left="360"/>
        <w:rPr>
          <w:rFonts w:ascii="Arial" w:hAnsi="Arial" w:cs="Arial"/>
          <w:bCs/>
        </w:rPr>
      </w:pPr>
      <w:r>
        <w:rPr>
          <w:rFonts w:ascii="Arial" w:hAnsi="Arial" w:cs="Arial"/>
        </w:rPr>
        <w:t xml:space="preserve">8.1 </w:t>
      </w:r>
      <w:r>
        <w:rPr>
          <w:rFonts w:ascii="Arial" w:hAnsi="Arial" w:cs="Arial"/>
          <w:bCs/>
        </w:rPr>
        <w:t>To discuss the review of the Financial Regulations</w:t>
      </w:r>
    </w:p>
    <w:p w14:paraId="7FC471D4" w14:textId="30B01CE1" w:rsidR="000C2470" w:rsidRPr="00626CB0" w:rsidRDefault="000C2470" w:rsidP="000C2470">
      <w:pPr>
        <w:pStyle w:val="ListParagraph"/>
        <w:shd w:val="clear" w:color="auto" w:fill="FFFFFF"/>
        <w:spacing w:after="0" w:line="240" w:lineRule="auto"/>
        <w:ind w:left="360"/>
        <w:rPr>
          <w:rFonts w:ascii="Arial" w:hAnsi="Arial" w:cs="Arial"/>
        </w:rPr>
      </w:pPr>
      <w:r>
        <w:rPr>
          <w:rFonts w:ascii="Arial" w:hAnsi="Arial" w:cs="Arial"/>
          <w:bCs/>
        </w:rPr>
        <w:t xml:space="preserve">8.2 </w:t>
      </w:r>
      <w:r w:rsidRPr="00626CB0">
        <w:rPr>
          <w:rFonts w:ascii="Arial" w:hAnsi="Arial" w:cs="Arial"/>
          <w:bCs/>
        </w:rPr>
        <w:t xml:space="preserve">To </w:t>
      </w:r>
      <w:r>
        <w:rPr>
          <w:rFonts w:ascii="Arial" w:hAnsi="Arial" w:cs="Arial"/>
          <w:bCs/>
        </w:rPr>
        <w:t>receive any updates following the KALC Finance Conference (held on 20 October) from the Chair of the Finance &amp; Personnel Committee and Clerk.</w:t>
      </w:r>
    </w:p>
    <w:p w14:paraId="556A1482" w14:textId="27E9070B" w:rsidR="00EC3632" w:rsidRPr="00EC3632" w:rsidRDefault="0059398C" w:rsidP="00BE33DC">
      <w:pPr>
        <w:shd w:val="clear" w:color="auto" w:fill="FFFFFF"/>
        <w:spacing w:after="0" w:line="240" w:lineRule="auto"/>
        <w:rPr>
          <w:rFonts w:ascii="Arial" w:hAnsi="Arial" w:cs="Arial"/>
        </w:rPr>
      </w:pPr>
      <w:r>
        <w:rPr>
          <w:rFonts w:ascii="Arial" w:hAnsi="Arial" w:cs="Arial"/>
        </w:rPr>
        <w:t>9</w:t>
      </w:r>
      <w:r w:rsidR="00EC3632" w:rsidRPr="00EC3632">
        <w:rPr>
          <w:rFonts w:ascii="Arial" w:hAnsi="Arial" w:cs="Arial"/>
        </w:rPr>
        <w:t>.</w:t>
      </w:r>
      <w:r w:rsidR="005E10C6">
        <w:rPr>
          <w:rFonts w:ascii="Arial" w:hAnsi="Arial" w:cs="Arial"/>
        </w:rPr>
        <w:t xml:space="preserve"> </w:t>
      </w:r>
      <w:r w:rsidR="00EC3632" w:rsidRPr="00EC3632">
        <w:rPr>
          <w:rFonts w:ascii="Arial" w:hAnsi="Arial" w:cs="Arial"/>
        </w:rPr>
        <w:t xml:space="preserve"> Urgent issues at the discretion of the chairman for noting or inclusion on future agenda.</w:t>
      </w:r>
    </w:p>
    <w:p w14:paraId="02D655E9" w14:textId="7407BCB5" w:rsidR="00EC3632" w:rsidRDefault="0059398C" w:rsidP="00001AF1">
      <w:pPr>
        <w:pStyle w:val="NoSpacing"/>
        <w:rPr>
          <w:rFonts w:ascii="Arial" w:hAnsi="Arial" w:cs="Arial"/>
        </w:rPr>
      </w:pPr>
      <w:r>
        <w:rPr>
          <w:rFonts w:ascii="Arial" w:hAnsi="Arial" w:cs="Arial"/>
        </w:rPr>
        <w:t>10</w:t>
      </w:r>
      <w:r w:rsidR="00EC3632" w:rsidRPr="00EC3632">
        <w:rPr>
          <w:rFonts w:ascii="Arial" w:hAnsi="Arial" w:cs="Arial"/>
        </w:rPr>
        <w:t xml:space="preserve">. Date of next meeting </w:t>
      </w:r>
      <w:bookmarkEnd w:id="0"/>
      <w:bookmarkEnd w:id="1"/>
    </w:p>
    <w:p w14:paraId="295C2243" w14:textId="1EF3F927" w:rsidR="00BE33DC" w:rsidRPr="00BE33DC" w:rsidRDefault="00BE33DC" w:rsidP="00BE33DC"/>
    <w:p w14:paraId="10AA0BBC" w14:textId="6690F879" w:rsidR="00BE33DC" w:rsidRPr="00BE33DC" w:rsidRDefault="00BE33DC" w:rsidP="00BE33DC"/>
    <w:p w14:paraId="6299173E" w14:textId="261D84D6" w:rsidR="00BE33DC" w:rsidRPr="00BE33DC" w:rsidRDefault="00BE33DC" w:rsidP="00BE33DC"/>
    <w:p w14:paraId="557DBB04" w14:textId="537C67E9" w:rsidR="00BE33DC" w:rsidRPr="00BE33DC" w:rsidRDefault="00BE33DC" w:rsidP="00BE33DC"/>
    <w:p w14:paraId="66AB3F37" w14:textId="52A51E8F" w:rsidR="00BE33DC" w:rsidRPr="00BE33DC" w:rsidRDefault="00BE33DC" w:rsidP="00BE33DC"/>
    <w:p w14:paraId="23923E46" w14:textId="3C6BD39A" w:rsidR="00BE33DC" w:rsidRPr="00BE33DC" w:rsidRDefault="00BE33DC" w:rsidP="00BE33DC"/>
    <w:p w14:paraId="0FA1A26D" w14:textId="46E0DD27" w:rsidR="00BE33DC" w:rsidRPr="00BE33DC" w:rsidRDefault="00BE33DC" w:rsidP="00BE33DC"/>
    <w:p w14:paraId="3B910BCB" w14:textId="467E306E" w:rsidR="00BE33DC" w:rsidRPr="00BE33DC" w:rsidRDefault="00BE33DC" w:rsidP="00BE33DC"/>
    <w:p w14:paraId="7214C2F3" w14:textId="2187E010" w:rsidR="00BE33DC" w:rsidRPr="00BE33DC" w:rsidRDefault="00BE33DC" w:rsidP="00BE33DC"/>
    <w:p w14:paraId="74AB7BFC" w14:textId="71C058E5" w:rsidR="00BE33DC" w:rsidRPr="00BE33DC" w:rsidRDefault="00BE33DC" w:rsidP="00BE33DC"/>
    <w:p w14:paraId="7B1F4E30" w14:textId="77777777" w:rsidR="00BE33DC" w:rsidRPr="00BE33DC" w:rsidRDefault="00BE33DC" w:rsidP="00BE33DC">
      <w:pPr>
        <w:ind w:firstLine="720"/>
      </w:pPr>
    </w:p>
    <w:sectPr w:rsidR="00BE33DC" w:rsidRPr="00BE33DC" w:rsidSect="004615A6">
      <w:footerReference w:type="default" r:id="rId9"/>
      <w:pgSz w:w="11906" w:h="16838" w:code="9"/>
      <w:pgMar w:top="454" w:right="720" w:bottom="720" w:left="51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8E264" w14:textId="77777777" w:rsidR="005B4556" w:rsidRDefault="005B4556" w:rsidP="006501C1">
      <w:pPr>
        <w:spacing w:after="0" w:line="240" w:lineRule="auto"/>
      </w:pPr>
      <w:r>
        <w:separator/>
      </w:r>
    </w:p>
  </w:endnote>
  <w:endnote w:type="continuationSeparator" w:id="0">
    <w:p w14:paraId="64BBAD58" w14:textId="77777777" w:rsidR="005B4556" w:rsidRDefault="005B4556"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0733E" w14:textId="165C7962" w:rsidR="00B431A0" w:rsidRPr="00B431A0" w:rsidRDefault="00231531">
    <w:pPr>
      <w:pStyle w:val="Footer"/>
      <w:rPr>
        <w:rFonts w:ascii="Arial" w:hAnsi="Arial" w:cs="Arial"/>
        <w:color w:val="A6A6A6" w:themeColor="background1" w:themeShade="A6"/>
        <w:sz w:val="16"/>
        <w:szCs w:val="16"/>
      </w:rPr>
    </w:pPr>
    <w:r>
      <w:rPr>
        <w:rFonts w:ascii="Arial" w:hAnsi="Arial" w:cs="Arial"/>
        <w:color w:val="A6A6A6" w:themeColor="background1" w:themeShade="A6"/>
        <w:sz w:val="16"/>
        <w:szCs w:val="16"/>
      </w:rPr>
      <w:t xml:space="preserve">21 </w:t>
    </w:r>
    <w:r w:rsidR="00BE33DC">
      <w:rPr>
        <w:rFonts w:ascii="Arial" w:hAnsi="Arial" w:cs="Arial"/>
        <w:color w:val="A6A6A6" w:themeColor="background1" w:themeShade="A6"/>
        <w:sz w:val="16"/>
        <w:szCs w:val="16"/>
      </w:rPr>
      <w:t>10 21</w:t>
    </w:r>
    <w:r w:rsidR="000D6C8C">
      <w:rPr>
        <w:rFonts w:ascii="Arial" w:hAnsi="Arial" w:cs="Arial"/>
        <w:color w:val="A6A6A6" w:themeColor="background1" w:themeShade="A6"/>
        <w:sz w:val="16"/>
        <w:szCs w:val="16"/>
      </w:rPr>
      <w:t xml:space="preserve"> </w:t>
    </w:r>
    <w:r w:rsidR="00B431A0" w:rsidRPr="00B431A0">
      <w:rPr>
        <w:rFonts w:ascii="Arial" w:hAnsi="Arial" w:cs="Arial"/>
        <w:color w:val="A6A6A6" w:themeColor="background1" w:themeShade="A6"/>
        <w:sz w:val="16"/>
        <w:szCs w:val="16"/>
      </w:rPr>
      <w:t xml:space="preserve">SWIH </w:t>
    </w:r>
    <w:r w:rsidR="00001AF1">
      <w:rPr>
        <w:rFonts w:ascii="Arial" w:hAnsi="Arial" w:cs="Arial"/>
        <w:color w:val="A6A6A6" w:themeColor="background1" w:themeShade="A6"/>
        <w:sz w:val="16"/>
        <w:szCs w:val="16"/>
      </w:rPr>
      <w:t>Finance</w:t>
    </w:r>
    <w:r w:rsidR="00B431A0" w:rsidRPr="00B431A0">
      <w:rPr>
        <w:rFonts w:ascii="Arial" w:hAnsi="Arial" w:cs="Arial"/>
        <w:color w:val="A6A6A6" w:themeColor="background1" w:themeShade="A6"/>
        <w:sz w:val="16"/>
        <w:szCs w:val="16"/>
      </w:rPr>
      <w:t xml:space="preserve"> </w:t>
    </w:r>
    <w:r>
      <w:rPr>
        <w:rFonts w:ascii="Arial" w:hAnsi="Arial" w:cs="Arial"/>
        <w:color w:val="A6A6A6" w:themeColor="background1" w:themeShade="A6"/>
        <w:sz w:val="16"/>
        <w:szCs w:val="16"/>
      </w:rPr>
      <w:t xml:space="preserve">&amp; Personnel </w:t>
    </w:r>
    <w:r w:rsidR="00B431A0" w:rsidRPr="00B431A0">
      <w:rPr>
        <w:rFonts w:ascii="Arial" w:hAnsi="Arial" w:cs="Arial"/>
        <w:color w:val="A6A6A6" w:themeColor="background1" w:themeShade="A6"/>
        <w:sz w:val="16"/>
        <w:szCs w:val="16"/>
      </w:rPr>
      <w:t>Committee Agenda</w:t>
    </w:r>
    <w:r w:rsidR="003A1A5A">
      <w:rPr>
        <w:rFonts w:ascii="Arial" w:hAnsi="Arial" w:cs="Arial"/>
        <w:color w:val="A6A6A6" w:themeColor="background1" w:themeShade="A6"/>
        <w:sz w:val="16"/>
        <w:szCs w:val="16"/>
      </w:rPr>
      <w:t xml:space="preserve">                                                                                                                                 </w:t>
    </w:r>
    <w:r w:rsidR="003A1A5A" w:rsidRPr="003A1A5A">
      <w:rPr>
        <w:rFonts w:ascii="Arial" w:hAnsi="Arial" w:cs="Arial"/>
        <w:color w:val="A6A6A6" w:themeColor="background1" w:themeShade="A6"/>
        <w:sz w:val="16"/>
        <w:szCs w:val="16"/>
      </w:rPr>
      <w:t xml:space="preserve">Page </w:t>
    </w:r>
    <w:r w:rsidR="003A1A5A" w:rsidRPr="003A1A5A">
      <w:rPr>
        <w:rFonts w:ascii="Arial" w:hAnsi="Arial" w:cs="Arial"/>
        <w:b/>
        <w:bCs/>
        <w:color w:val="A6A6A6" w:themeColor="background1" w:themeShade="A6"/>
        <w:sz w:val="16"/>
        <w:szCs w:val="16"/>
      </w:rPr>
      <w:fldChar w:fldCharType="begin"/>
    </w:r>
    <w:r w:rsidR="003A1A5A" w:rsidRPr="003A1A5A">
      <w:rPr>
        <w:rFonts w:ascii="Arial" w:hAnsi="Arial" w:cs="Arial"/>
        <w:b/>
        <w:bCs/>
        <w:color w:val="A6A6A6" w:themeColor="background1" w:themeShade="A6"/>
        <w:sz w:val="16"/>
        <w:szCs w:val="16"/>
      </w:rPr>
      <w:instrText xml:space="preserve"> PAGE  \* Arabic  \* MERGEFORMAT </w:instrText>
    </w:r>
    <w:r w:rsidR="003A1A5A" w:rsidRPr="003A1A5A">
      <w:rPr>
        <w:rFonts w:ascii="Arial" w:hAnsi="Arial" w:cs="Arial"/>
        <w:b/>
        <w:bCs/>
        <w:color w:val="A6A6A6" w:themeColor="background1" w:themeShade="A6"/>
        <w:sz w:val="16"/>
        <w:szCs w:val="16"/>
      </w:rPr>
      <w:fldChar w:fldCharType="separate"/>
    </w:r>
    <w:r w:rsidR="003A1A5A" w:rsidRPr="003A1A5A">
      <w:rPr>
        <w:rFonts w:ascii="Arial" w:hAnsi="Arial" w:cs="Arial"/>
        <w:b/>
        <w:bCs/>
        <w:noProof/>
        <w:color w:val="A6A6A6" w:themeColor="background1" w:themeShade="A6"/>
        <w:sz w:val="16"/>
        <w:szCs w:val="16"/>
      </w:rPr>
      <w:t>1</w:t>
    </w:r>
    <w:r w:rsidR="003A1A5A" w:rsidRPr="003A1A5A">
      <w:rPr>
        <w:rFonts w:ascii="Arial" w:hAnsi="Arial" w:cs="Arial"/>
        <w:b/>
        <w:bCs/>
        <w:color w:val="A6A6A6" w:themeColor="background1" w:themeShade="A6"/>
        <w:sz w:val="16"/>
        <w:szCs w:val="16"/>
      </w:rPr>
      <w:fldChar w:fldCharType="end"/>
    </w:r>
    <w:r w:rsidR="003A1A5A" w:rsidRPr="003A1A5A">
      <w:rPr>
        <w:rFonts w:ascii="Arial" w:hAnsi="Arial" w:cs="Arial"/>
        <w:color w:val="A6A6A6" w:themeColor="background1" w:themeShade="A6"/>
        <w:sz w:val="16"/>
        <w:szCs w:val="16"/>
      </w:rPr>
      <w:t xml:space="preserve"> of </w:t>
    </w:r>
    <w:r w:rsidR="003A1A5A" w:rsidRPr="003A1A5A">
      <w:rPr>
        <w:rFonts w:ascii="Arial" w:hAnsi="Arial" w:cs="Arial"/>
        <w:b/>
        <w:bCs/>
        <w:color w:val="A6A6A6" w:themeColor="background1" w:themeShade="A6"/>
        <w:sz w:val="16"/>
        <w:szCs w:val="16"/>
      </w:rPr>
      <w:fldChar w:fldCharType="begin"/>
    </w:r>
    <w:r w:rsidR="003A1A5A" w:rsidRPr="003A1A5A">
      <w:rPr>
        <w:rFonts w:ascii="Arial" w:hAnsi="Arial" w:cs="Arial"/>
        <w:b/>
        <w:bCs/>
        <w:color w:val="A6A6A6" w:themeColor="background1" w:themeShade="A6"/>
        <w:sz w:val="16"/>
        <w:szCs w:val="16"/>
      </w:rPr>
      <w:instrText xml:space="preserve"> NUMPAGES  \* Arabic  \* MERGEFORMAT </w:instrText>
    </w:r>
    <w:r w:rsidR="003A1A5A" w:rsidRPr="003A1A5A">
      <w:rPr>
        <w:rFonts w:ascii="Arial" w:hAnsi="Arial" w:cs="Arial"/>
        <w:b/>
        <w:bCs/>
        <w:color w:val="A6A6A6" w:themeColor="background1" w:themeShade="A6"/>
        <w:sz w:val="16"/>
        <w:szCs w:val="16"/>
      </w:rPr>
      <w:fldChar w:fldCharType="separate"/>
    </w:r>
    <w:r w:rsidR="003A1A5A" w:rsidRPr="003A1A5A">
      <w:rPr>
        <w:rFonts w:ascii="Arial" w:hAnsi="Arial" w:cs="Arial"/>
        <w:b/>
        <w:bCs/>
        <w:noProof/>
        <w:color w:val="A6A6A6" w:themeColor="background1" w:themeShade="A6"/>
        <w:sz w:val="16"/>
        <w:szCs w:val="16"/>
      </w:rPr>
      <w:t>2</w:t>
    </w:r>
    <w:r w:rsidR="003A1A5A" w:rsidRPr="003A1A5A">
      <w:rPr>
        <w:rFonts w:ascii="Arial" w:hAnsi="Arial" w:cs="Arial"/>
        <w:b/>
        <w:bCs/>
        <w:color w:val="A6A6A6" w:themeColor="background1" w:themeShade="A6"/>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34502" w14:textId="77777777" w:rsidR="005B4556" w:rsidRDefault="005B4556" w:rsidP="006501C1">
      <w:pPr>
        <w:spacing w:after="0" w:line="240" w:lineRule="auto"/>
      </w:pPr>
      <w:r>
        <w:separator/>
      </w:r>
    </w:p>
  </w:footnote>
  <w:footnote w:type="continuationSeparator" w:id="0">
    <w:p w14:paraId="22942D3A" w14:textId="77777777" w:rsidR="005B4556" w:rsidRDefault="005B4556"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001B"/>
    <w:multiLevelType w:val="multilevel"/>
    <w:tmpl w:val="8D128884"/>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B93C1B"/>
    <w:multiLevelType w:val="multilevel"/>
    <w:tmpl w:val="3986220A"/>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C8B715E"/>
    <w:multiLevelType w:val="multilevel"/>
    <w:tmpl w:val="FFF26AE4"/>
    <w:lvl w:ilvl="0">
      <w:start w:val="7"/>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C475842"/>
    <w:multiLevelType w:val="multilevel"/>
    <w:tmpl w:val="4EF443FC"/>
    <w:lvl w:ilvl="0">
      <w:start w:val="7"/>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C162B0"/>
    <w:multiLevelType w:val="multilevel"/>
    <w:tmpl w:val="82542F44"/>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4FA0CD3"/>
    <w:multiLevelType w:val="multilevel"/>
    <w:tmpl w:val="6A6AD986"/>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6B752F41"/>
    <w:multiLevelType w:val="multilevel"/>
    <w:tmpl w:val="0B1C7B1C"/>
    <w:lvl w:ilvl="0">
      <w:start w:val="7"/>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5632909"/>
    <w:multiLevelType w:val="multilevel"/>
    <w:tmpl w:val="FE046412"/>
    <w:lvl w:ilvl="0">
      <w:start w:val="7"/>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25"/>
  </w:num>
  <w:num w:numId="3">
    <w:abstractNumId w:val="3"/>
  </w:num>
  <w:num w:numId="4">
    <w:abstractNumId w:val="17"/>
  </w:num>
  <w:num w:numId="5">
    <w:abstractNumId w:val="28"/>
  </w:num>
  <w:num w:numId="6">
    <w:abstractNumId w:val="24"/>
  </w:num>
  <w:num w:numId="7">
    <w:abstractNumId w:val="7"/>
  </w:num>
  <w:num w:numId="8">
    <w:abstractNumId w:val="1"/>
  </w:num>
  <w:num w:numId="9">
    <w:abstractNumId w:val="8"/>
  </w:num>
  <w:num w:numId="10">
    <w:abstractNumId w:val="14"/>
  </w:num>
  <w:num w:numId="11">
    <w:abstractNumId w:val="11"/>
  </w:num>
  <w:num w:numId="12">
    <w:abstractNumId w:val="13"/>
  </w:num>
  <w:num w:numId="13">
    <w:abstractNumId w:val="23"/>
  </w:num>
  <w:num w:numId="14">
    <w:abstractNumId w:val="20"/>
  </w:num>
  <w:num w:numId="15">
    <w:abstractNumId w:val="21"/>
  </w:num>
  <w:num w:numId="16">
    <w:abstractNumId w:val="27"/>
  </w:num>
  <w:num w:numId="17">
    <w:abstractNumId w:val="4"/>
  </w:num>
  <w:num w:numId="18">
    <w:abstractNumId w:val="2"/>
  </w:num>
  <w:num w:numId="19">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16"/>
  </w:num>
  <w:num w:numId="22">
    <w:abstractNumId w:val="12"/>
  </w:num>
  <w:num w:numId="23">
    <w:abstractNumId w:val="10"/>
  </w:num>
  <w:num w:numId="24">
    <w:abstractNumId w:val="9"/>
  </w:num>
  <w:num w:numId="25">
    <w:abstractNumId w:val="0"/>
  </w:num>
  <w:num w:numId="26">
    <w:abstractNumId w:val="18"/>
  </w:num>
  <w:num w:numId="27">
    <w:abstractNumId w:val="15"/>
  </w:num>
  <w:num w:numId="28">
    <w:abstractNumId w:val="26"/>
  </w:num>
  <w:num w:numId="29">
    <w:abstractNumId w:val="22"/>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AF1"/>
    <w:rsid w:val="00001D27"/>
    <w:rsid w:val="00005E65"/>
    <w:rsid w:val="00007AF4"/>
    <w:rsid w:val="00014252"/>
    <w:rsid w:val="000206B0"/>
    <w:rsid w:val="00021140"/>
    <w:rsid w:val="00024F20"/>
    <w:rsid w:val="00027B0D"/>
    <w:rsid w:val="000302B2"/>
    <w:rsid w:val="00034754"/>
    <w:rsid w:val="00035EED"/>
    <w:rsid w:val="000437C5"/>
    <w:rsid w:val="00051910"/>
    <w:rsid w:val="00054F66"/>
    <w:rsid w:val="00061F29"/>
    <w:rsid w:val="000714E9"/>
    <w:rsid w:val="00071D6B"/>
    <w:rsid w:val="000746ED"/>
    <w:rsid w:val="000748C7"/>
    <w:rsid w:val="000800F9"/>
    <w:rsid w:val="00080A58"/>
    <w:rsid w:val="00080ACD"/>
    <w:rsid w:val="00090DDC"/>
    <w:rsid w:val="00093967"/>
    <w:rsid w:val="000974CB"/>
    <w:rsid w:val="000A10A0"/>
    <w:rsid w:val="000A14C7"/>
    <w:rsid w:val="000A296A"/>
    <w:rsid w:val="000A2DE2"/>
    <w:rsid w:val="000B4798"/>
    <w:rsid w:val="000B74F5"/>
    <w:rsid w:val="000B79DA"/>
    <w:rsid w:val="000C09C2"/>
    <w:rsid w:val="000C2470"/>
    <w:rsid w:val="000C3D80"/>
    <w:rsid w:val="000C4DC1"/>
    <w:rsid w:val="000D37F1"/>
    <w:rsid w:val="000D5F9C"/>
    <w:rsid w:val="000D61CF"/>
    <w:rsid w:val="000D6C8C"/>
    <w:rsid w:val="000E40DB"/>
    <w:rsid w:val="000E7347"/>
    <w:rsid w:val="000F02CE"/>
    <w:rsid w:val="000F0987"/>
    <w:rsid w:val="000F2F73"/>
    <w:rsid w:val="000F3ECF"/>
    <w:rsid w:val="000F7FBF"/>
    <w:rsid w:val="00102442"/>
    <w:rsid w:val="001056F4"/>
    <w:rsid w:val="00106258"/>
    <w:rsid w:val="00112EEB"/>
    <w:rsid w:val="00121A9C"/>
    <w:rsid w:val="0012508C"/>
    <w:rsid w:val="001305DA"/>
    <w:rsid w:val="001343EF"/>
    <w:rsid w:val="00137475"/>
    <w:rsid w:val="00142083"/>
    <w:rsid w:val="00144BCE"/>
    <w:rsid w:val="00147EA9"/>
    <w:rsid w:val="0015029A"/>
    <w:rsid w:val="001514E0"/>
    <w:rsid w:val="001555B1"/>
    <w:rsid w:val="00162026"/>
    <w:rsid w:val="00170D31"/>
    <w:rsid w:val="00170D7E"/>
    <w:rsid w:val="00174C90"/>
    <w:rsid w:val="0017785B"/>
    <w:rsid w:val="0018054D"/>
    <w:rsid w:val="0018195E"/>
    <w:rsid w:val="001931C2"/>
    <w:rsid w:val="00194AD3"/>
    <w:rsid w:val="001A1FD3"/>
    <w:rsid w:val="001B473A"/>
    <w:rsid w:val="001B541E"/>
    <w:rsid w:val="001D1263"/>
    <w:rsid w:val="001D6338"/>
    <w:rsid w:val="001E080D"/>
    <w:rsid w:val="001E3F22"/>
    <w:rsid w:val="001F20D0"/>
    <w:rsid w:val="001F4409"/>
    <w:rsid w:val="001F6B23"/>
    <w:rsid w:val="00200D43"/>
    <w:rsid w:val="0020226A"/>
    <w:rsid w:val="00206891"/>
    <w:rsid w:val="00213CB2"/>
    <w:rsid w:val="0021430D"/>
    <w:rsid w:val="002178D7"/>
    <w:rsid w:val="00217B88"/>
    <w:rsid w:val="0022515E"/>
    <w:rsid w:val="00231531"/>
    <w:rsid w:val="0023378A"/>
    <w:rsid w:val="002373AF"/>
    <w:rsid w:val="0024277F"/>
    <w:rsid w:val="0024298B"/>
    <w:rsid w:val="00247509"/>
    <w:rsid w:val="00247861"/>
    <w:rsid w:val="00252BC9"/>
    <w:rsid w:val="002575F6"/>
    <w:rsid w:val="00257C3B"/>
    <w:rsid w:val="002637C4"/>
    <w:rsid w:val="00264EAA"/>
    <w:rsid w:val="00265E26"/>
    <w:rsid w:val="00272258"/>
    <w:rsid w:val="00277F74"/>
    <w:rsid w:val="00280C5E"/>
    <w:rsid w:val="00285AAA"/>
    <w:rsid w:val="002A1895"/>
    <w:rsid w:val="002A1C05"/>
    <w:rsid w:val="002A3276"/>
    <w:rsid w:val="002B1A3E"/>
    <w:rsid w:val="002B35FD"/>
    <w:rsid w:val="002C0C07"/>
    <w:rsid w:val="002C2BFA"/>
    <w:rsid w:val="002D407C"/>
    <w:rsid w:val="002E2ABB"/>
    <w:rsid w:val="002E2CA4"/>
    <w:rsid w:val="002E543E"/>
    <w:rsid w:val="002F379D"/>
    <w:rsid w:val="002F604D"/>
    <w:rsid w:val="00304530"/>
    <w:rsid w:val="00305575"/>
    <w:rsid w:val="003161C2"/>
    <w:rsid w:val="00322F93"/>
    <w:rsid w:val="00326F8C"/>
    <w:rsid w:val="003575C1"/>
    <w:rsid w:val="00357BEB"/>
    <w:rsid w:val="00365309"/>
    <w:rsid w:val="00371035"/>
    <w:rsid w:val="003720CE"/>
    <w:rsid w:val="0037688B"/>
    <w:rsid w:val="003829A7"/>
    <w:rsid w:val="003842AA"/>
    <w:rsid w:val="00390C32"/>
    <w:rsid w:val="00390DED"/>
    <w:rsid w:val="00391500"/>
    <w:rsid w:val="00392EEA"/>
    <w:rsid w:val="00395374"/>
    <w:rsid w:val="003A1A5A"/>
    <w:rsid w:val="003A1A9A"/>
    <w:rsid w:val="003A7469"/>
    <w:rsid w:val="003B1952"/>
    <w:rsid w:val="003B4815"/>
    <w:rsid w:val="003C1547"/>
    <w:rsid w:val="003C5138"/>
    <w:rsid w:val="003D2EFD"/>
    <w:rsid w:val="003D6549"/>
    <w:rsid w:val="003E1527"/>
    <w:rsid w:val="003E7F6B"/>
    <w:rsid w:val="003F1E49"/>
    <w:rsid w:val="003F36C9"/>
    <w:rsid w:val="003F44BB"/>
    <w:rsid w:val="003F47A8"/>
    <w:rsid w:val="003F4926"/>
    <w:rsid w:val="003F6454"/>
    <w:rsid w:val="003F6F52"/>
    <w:rsid w:val="00404168"/>
    <w:rsid w:val="004247FC"/>
    <w:rsid w:val="00432946"/>
    <w:rsid w:val="004345C6"/>
    <w:rsid w:val="00444D2B"/>
    <w:rsid w:val="00444EAF"/>
    <w:rsid w:val="00453398"/>
    <w:rsid w:val="0045544E"/>
    <w:rsid w:val="0045617B"/>
    <w:rsid w:val="004615A6"/>
    <w:rsid w:val="004630A1"/>
    <w:rsid w:val="00466082"/>
    <w:rsid w:val="004718AC"/>
    <w:rsid w:val="004722D0"/>
    <w:rsid w:val="0048284E"/>
    <w:rsid w:val="00491AF6"/>
    <w:rsid w:val="00495D2F"/>
    <w:rsid w:val="004975B0"/>
    <w:rsid w:val="004978B9"/>
    <w:rsid w:val="004A5B86"/>
    <w:rsid w:val="004A7C8F"/>
    <w:rsid w:val="004B0074"/>
    <w:rsid w:val="004B0268"/>
    <w:rsid w:val="004B3307"/>
    <w:rsid w:val="004B330E"/>
    <w:rsid w:val="004B3CFF"/>
    <w:rsid w:val="004B47C4"/>
    <w:rsid w:val="004B6A34"/>
    <w:rsid w:val="004B7188"/>
    <w:rsid w:val="004C119C"/>
    <w:rsid w:val="004D28E2"/>
    <w:rsid w:val="004D5B94"/>
    <w:rsid w:val="004E231B"/>
    <w:rsid w:val="004E44B7"/>
    <w:rsid w:val="004E589B"/>
    <w:rsid w:val="004E5EAD"/>
    <w:rsid w:val="004E6F08"/>
    <w:rsid w:val="004F0BF0"/>
    <w:rsid w:val="004F30FA"/>
    <w:rsid w:val="0050408C"/>
    <w:rsid w:val="00511F7E"/>
    <w:rsid w:val="00512BF0"/>
    <w:rsid w:val="00521AAE"/>
    <w:rsid w:val="005238EA"/>
    <w:rsid w:val="00525E0A"/>
    <w:rsid w:val="00543B38"/>
    <w:rsid w:val="005457DE"/>
    <w:rsid w:val="00560A7F"/>
    <w:rsid w:val="00561E87"/>
    <w:rsid w:val="0056675D"/>
    <w:rsid w:val="00566E10"/>
    <w:rsid w:val="00570CEE"/>
    <w:rsid w:val="00580C47"/>
    <w:rsid w:val="00582A60"/>
    <w:rsid w:val="0059398C"/>
    <w:rsid w:val="005A0F25"/>
    <w:rsid w:val="005A4415"/>
    <w:rsid w:val="005B4556"/>
    <w:rsid w:val="005B629F"/>
    <w:rsid w:val="005B6D09"/>
    <w:rsid w:val="005C6FC5"/>
    <w:rsid w:val="005C73FC"/>
    <w:rsid w:val="005D07A3"/>
    <w:rsid w:val="005D1679"/>
    <w:rsid w:val="005D22CB"/>
    <w:rsid w:val="005D3632"/>
    <w:rsid w:val="005D5E3B"/>
    <w:rsid w:val="005E0882"/>
    <w:rsid w:val="005E10C6"/>
    <w:rsid w:val="005E61E5"/>
    <w:rsid w:val="005F2526"/>
    <w:rsid w:val="005F622E"/>
    <w:rsid w:val="005F66DF"/>
    <w:rsid w:val="00600EDC"/>
    <w:rsid w:val="0060470D"/>
    <w:rsid w:val="00610DE4"/>
    <w:rsid w:val="00617D63"/>
    <w:rsid w:val="00620C76"/>
    <w:rsid w:val="00621CB8"/>
    <w:rsid w:val="00624419"/>
    <w:rsid w:val="00625679"/>
    <w:rsid w:val="00626493"/>
    <w:rsid w:val="00626CB0"/>
    <w:rsid w:val="00630400"/>
    <w:rsid w:val="006501C1"/>
    <w:rsid w:val="00655677"/>
    <w:rsid w:val="00656D39"/>
    <w:rsid w:val="00661303"/>
    <w:rsid w:val="00671D2E"/>
    <w:rsid w:val="006813A6"/>
    <w:rsid w:val="00683720"/>
    <w:rsid w:val="00686F09"/>
    <w:rsid w:val="006958E3"/>
    <w:rsid w:val="00697097"/>
    <w:rsid w:val="006A2BDF"/>
    <w:rsid w:val="006A37ED"/>
    <w:rsid w:val="006B1DEE"/>
    <w:rsid w:val="006B1FCB"/>
    <w:rsid w:val="006C1861"/>
    <w:rsid w:val="006C71BD"/>
    <w:rsid w:val="006D39AA"/>
    <w:rsid w:val="006D474F"/>
    <w:rsid w:val="006D7333"/>
    <w:rsid w:val="006D7B49"/>
    <w:rsid w:val="006E335A"/>
    <w:rsid w:val="006E5196"/>
    <w:rsid w:val="006E6FAE"/>
    <w:rsid w:val="006F140C"/>
    <w:rsid w:val="006F52C0"/>
    <w:rsid w:val="006F5C94"/>
    <w:rsid w:val="006F6702"/>
    <w:rsid w:val="00701D6D"/>
    <w:rsid w:val="007044FA"/>
    <w:rsid w:val="00706BA5"/>
    <w:rsid w:val="00712576"/>
    <w:rsid w:val="007164DB"/>
    <w:rsid w:val="00717561"/>
    <w:rsid w:val="00724701"/>
    <w:rsid w:val="0072497F"/>
    <w:rsid w:val="00725F01"/>
    <w:rsid w:val="007319C4"/>
    <w:rsid w:val="00732589"/>
    <w:rsid w:val="007367B4"/>
    <w:rsid w:val="007539E8"/>
    <w:rsid w:val="00756542"/>
    <w:rsid w:val="007665D2"/>
    <w:rsid w:val="00777C43"/>
    <w:rsid w:val="00781AE9"/>
    <w:rsid w:val="00783D65"/>
    <w:rsid w:val="0079266D"/>
    <w:rsid w:val="007927FB"/>
    <w:rsid w:val="00795EEF"/>
    <w:rsid w:val="007B0704"/>
    <w:rsid w:val="007B6532"/>
    <w:rsid w:val="007C7B99"/>
    <w:rsid w:val="007D7B22"/>
    <w:rsid w:val="007E0B59"/>
    <w:rsid w:val="007E35C3"/>
    <w:rsid w:val="007E6D66"/>
    <w:rsid w:val="007F5CC6"/>
    <w:rsid w:val="007F61DF"/>
    <w:rsid w:val="007F6AE4"/>
    <w:rsid w:val="008001F2"/>
    <w:rsid w:val="008003B9"/>
    <w:rsid w:val="008031AE"/>
    <w:rsid w:val="00813B09"/>
    <w:rsid w:val="00826FD4"/>
    <w:rsid w:val="00830100"/>
    <w:rsid w:val="00830D93"/>
    <w:rsid w:val="00842DB2"/>
    <w:rsid w:val="008460B1"/>
    <w:rsid w:val="0085212F"/>
    <w:rsid w:val="008528CD"/>
    <w:rsid w:val="00853FFA"/>
    <w:rsid w:val="0085587B"/>
    <w:rsid w:val="00856D35"/>
    <w:rsid w:val="008579C8"/>
    <w:rsid w:val="00857C5C"/>
    <w:rsid w:val="00857EB9"/>
    <w:rsid w:val="0086363C"/>
    <w:rsid w:val="00864C1C"/>
    <w:rsid w:val="00870D4C"/>
    <w:rsid w:val="00872182"/>
    <w:rsid w:val="0087635B"/>
    <w:rsid w:val="008808CD"/>
    <w:rsid w:val="00882767"/>
    <w:rsid w:val="0088689E"/>
    <w:rsid w:val="00890959"/>
    <w:rsid w:val="008A0A3B"/>
    <w:rsid w:val="008A2096"/>
    <w:rsid w:val="008A62A4"/>
    <w:rsid w:val="008B068E"/>
    <w:rsid w:val="008C1BB1"/>
    <w:rsid w:val="008C1D9D"/>
    <w:rsid w:val="008C3A72"/>
    <w:rsid w:val="008C46E7"/>
    <w:rsid w:val="008C6BB3"/>
    <w:rsid w:val="008D3106"/>
    <w:rsid w:val="008D424D"/>
    <w:rsid w:val="008F24A6"/>
    <w:rsid w:val="008F5C08"/>
    <w:rsid w:val="008F6C81"/>
    <w:rsid w:val="009102A2"/>
    <w:rsid w:val="009112D3"/>
    <w:rsid w:val="009174C1"/>
    <w:rsid w:val="00917D08"/>
    <w:rsid w:val="00926343"/>
    <w:rsid w:val="009274CA"/>
    <w:rsid w:val="0093157A"/>
    <w:rsid w:val="00937A9F"/>
    <w:rsid w:val="0094764E"/>
    <w:rsid w:val="0095175B"/>
    <w:rsid w:val="00953878"/>
    <w:rsid w:val="00955B20"/>
    <w:rsid w:val="00960E62"/>
    <w:rsid w:val="0096451B"/>
    <w:rsid w:val="00974192"/>
    <w:rsid w:val="00981809"/>
    <w:rsid w:val="00982DF8"/>
    <w:rsid w:val="00982FCF"/>
    <w:rsid w:val="009872B2"/>
    <w:rsid w:val="00997C7B"/>
    <w:rsid w:val="009A0C31"/>
    <w:rsid w:val="009A1C2C"/>
    <w:rsid w:val="009A1CD1"/>
    <w:rsid w:val="009A206C"/>
    <w:rsid w:val="009A22D8"/>
    <w:rsid w:val="009A536B"/>
    <w:rsid w:val="009A76DF"/>
    <w:rsid w:val="009A7C6F"/>
    <w:rsid w:val="009B0762"/>
    <w:rsid w:val="009B1A29"/>
    <w:rsid w:val="009B4489"/>
    <w:rsid w:val="009C1017"/>
    <w:rsid w:val="009C4C7C"/>
    <w:rsid w:val="009D6E8C"/>
    <w:rsid w:val="009E7217"/>
    <w:rsid w:val="009F0011"/>
    <w:rsid w:val="009F22E7"/>
    <w:rsid w:val="009F61BD"/>
    <w:rsid w:val="00A01EDC"/>
    <w:rsid w:val="00A03690"/>
    <w:rsid w:val="00A16FD3"/>
    <w:rsid w:val="00A20EE0"/>
    <w:rsid w:val="00A21BE3"/>
    <w:rsid w:val="00A24B8E"/>
    <w:rsid w:val="00A275E9"/>
    <w:rsid w:val="00A3304C"/>
    <w:rsid w:val="00A372D1"/>
    <w:rsid w:val="00A37E9E"/>
    <w:rsid w:val="00A42617"/>
    <w:rsid w:val="00A42733"/>
    <w:rsid w:val="00A45327"/>
    <w:rsid w:val="00A4753F"/>
    <w:rsid w:val="00A47811"/>
    <w:rsid w:val="00A50D6E"/>
    <w:rsid w:val="00A53D7A"/>
    <w:rsid w:val="00A56229"/>
    <w:rsid w:val="00A5665B"/>
    <w:rsid w:val="00A56A3A"/>
    <w:rsid w:val="00A57604"/>
    <w:rsid w:val="00A65902"/>
    <w:rsid w:val="00A66063"/>
    <w:rsid w:val="00A67168"/>
    <w:rsid w:val="00A67C64"/>
    <w:rsid w:val="00A72D8D"/>
    <w:rsid w:val="00A732DE"/>
    <w:rsid w:val="00A74F50"/>
    <w:rsid w:val="00A8051B"/>
    <w:rsid w:val="00A83AC7"/>
    <w:rsid w:val="00A96C4E"/>
    <w:rsid w:val="00AA5422"/>
    <w:rsid w:val="00AB6486"/>
    <w:rsid w:val="00AD15F0"/>
    <w:rsid w:val="00AD221C"/>
    <w:rsid w:val="00AE3D4B"/>
    <w:rsid w:val="00AE64A5"/>
    <w:rsid w:val="00AF0DDE"/>
    <w:rsid w:val="00AF0EA1"/>
    <w:rsid w:val="00AF3DAC"/>
    <w:rsid w:val="00AF4741"/>
    <w:rsid w:val="00AF5646"/>
    <w:rsid w:val="00B020E4"/>
    <w:rsid w:val="00B06CAA"/>
    <w:rsid w:val="00B123A0"/>
    <w:rsid w:val="00B152EF"/>
    <w:rsid w:val="00B178A1"/>
    <w:rsid w:val="00B23E66"/>
    <w:rsid w:val="00B27948"/>
    <w:rsid w:val="00B33F03"/>
    <w:rsid w:val="00B34A30"/>
    <w:rsid w:val="00B3547C"/>
    <w:rsid w:val="00B3579F"/>
    <w:rsid w:val="00B37714"/>
    <w:rsid w:val="00B40B1E"/>
    <w:rsid w:val="00B4109E"/>
    <w:rsid w:val="00B41FE1"/>
    <w:rsid w:val="00B42BD8"/>
    <w:rsid w:val="00B43174"/>
    <w:rsid w:val="00B431A0"/>
    <w:rsid w:val="00B47968"/>
    <w:rsid w:val="00B508D4"/>
    <w:rsid w:val="00B53375"/>
    <w:rsid w:val="00B53B19"/>
    <w:rsid w:val="00B559E0"/>
    <w:rsid w:val="00B607C6"/>
    <w:rsid w:val="00B63DAA"/>
    <w:rsid w:val="00B64FCE"/>
    <w:rsid w:val="00B65C3F"/>
    <w:rsid w:val="00B6756F"/>
    <w:rsid w:val="00B67B0B"/>
    <w:rsid w:val="00B76918"/>
    <w:rsid w:val="00B818C4"/>
    <w:rsid w:val="00BA0965"/>
    <w:rsid w:val="00BA1855"/>
    <w:rsid w:val="00BA2EFF"/>
    <w:rsid w:val="00BA32C6"/>
    <w:rsid w:val="00BB0A10"/>
    <w:rsid w:val="00BB7607"/>
    <w:rsid w:val="00BC4C64"/>
    <w:rsid w:val="00BC4CDE"/>
    <w:rsid w:val="00BC64DA"/>
    <w:rsid w:val="00BE0E55"/>
    <w:rsid w:val="00BE33DC"/>
    <w:rsid w:val="00BE748E"/>
    <w:rsid w:val="00BF366D"/>
    <w:rsid w:val="00BF4006"/>
    <w:rsid w:val="00BF56F2"/>
    <w:rsid w:val="00BF74B8"/>
    <w:rsid w:val="00C041DC"/>
    <w:rsid w:val="00C05E63"/>
    <w:rsid w:val="00C10D86"/>
    <w:rsid w:val="00C1474D"/>
    <w:rsid w:val="00C173A9"/>
    <w:rsid w:val="00C3280A"/>
    <w:rsid w:val="00C3453B"/>
    <w:rsid w:val="00C37B34"/>
    <w:rsid w:val="00C45A6C"/>
    <w:rsid w:val="00C5017B"/>
    <w:rsid w:val="00C56695"/>
    <w:rsid w:val="00C6284D"/>
    <w:rsid w:val="00C6340B"/>
    <w:rsid w:val="00C6735A"/>
    <w:rsid w:val="00C74E5B"/>
    <w:rsid w:val="00C75412"/>
    <w:rsid w:val="00C837EF"/>
    <w:rsid w:val="00C84CC5"/>
    <w:rsid w:val="00C876A5"/>
    <w:rsid w:val="00C9245E"/>
    <w:rsid w:val="00C974CF"/>
    <w:rsid w:val="00CA3A2A"/>
    <w:rsid w:val="00CA6A81"/>
    <w:rsid w:val="00CB195F"/>
    <w:rsid w:val="00CB5142"/>
    <w:rsid w:val="00CD1883"/>
    <w:rsid w:val="00CD56AA"/>
    <w:rsid w:val="00CD6582"/>
    <w:rsid w:val="00CF19BB"/>
    <w:rsid w:val="00CF3D66"/>
    <w:rsid w:val="00CF461A"/>
    <w:rsid w:val="00CF6670"/>
    <w:rsid w:val="00CF78F7"/>
    <w:rsid w:val="00D00ACB"/>
    <w:rsid w:val="00D050B4"/>
    <w:rsid w:val="00D07F4A"/>
    <w:rsid w:val="00D12B61"/>
    <w:rsid w:val="00D12F1D"/>
    <w:rsid w:val="00D203C9"/>
    <w:rsid w:val="00D21B0F"/>
    <w:rsid w:val="00D22682"/>
    <w:rsid w:val="00D24FBD"/>
    <w:rsid w:val="00D26C48"/>
    <w:rsid w:val="00D26F7F"/>
    <w:rsid w:val="00D301A2"/>
    <w:rsid w:val="00D303B4"/>
    <w:rsid w:val="00D30FA6"/>
    <w:rsid w:val="00D33A06"/>
    <w:rsid w:val="00D4107E"/>
    <w:rsid w:val="00D422ED"/>
    <w:rsid w:val="00D470F8"/>
    <w:rsid w:val="00D47304"/>
    <w:rsid w:val="00D50CE6"/>
    <w:rsid w:val="00D65936"/>
    <w:rsid w:val="00D7039D"/>
    <w:rsid w:val="00D71D40"/>
    <w:rsid w:val="00D73BBC"/>
    <w:rsid w:val="00D8632B"/>
    <w:rsid w:val="00D904BB"/>
    <w:rsid w:val="00D95813"/>
    <w:rsid w:val="00D95FB6"/>
    <w:rsid w:val="00DA0B0D"/>
    <w:rsid w:val="00DA41C6"/>
    <w:rsid w:val="00DA7B3F"/>
    <w:rsid w:val="00DA7DB4"/>
    <w:rsid w:val="00DB09ED"/>
    <w:rsid w:val="00DB6754"/>
    <w:rsid w:val="00DC4059"/>
    <w:rsid w:val="00DC559F"/>
    <w:rsid w:val="00DC65BA"/>
    <w:rsid w:val="00DD19D0"/>
    <w:rsid w:val="00DD3431"/>
    <w:rsid w:val="00DD4D8B"/>
    <w:rsid w:val="00DD6D77"/>
    <w:rsid w:val="00DE0CC4"/>
    <w:rsid w:val="00DE5CAD"/>
    <w:rsid w:val="00DF0D72"/>
    <w:rsid w:val="00DF21AB"/>
    <w:rsid w:val="00DF63DD"/>
    <w:rsid w:val="00DF6D91"/>
    <w:rsid w:val="00E02ECE"/>
    <w:rsid w:val="00E10534"/>
    <w:rsid w:val="00E12534"/>
    <w:rsid w:val="00E13390"/>
    <w:rsid w:val="00E13837"/>
    <w:rsid w:val="00E1593C"/>
    <w:rsid w:val="00E273EC"/>
    <w:rsid w:val="00E3333E"/>
    <w:rsid w:val="00E36033"/>
    <w:rsid w:val="00E52D56"/>
    <w:rsid w:val="00E63DC2"/>
    <w:rsid w:val="00E70E9E"/>
    <w:rsid w:val="00E71200"/>
    <w:rsid w:val="00E82033"/>
    <w:rsid w:val="00E829C6"/>
    <w:rsid w:val="00E9254D"/>
    <w:rsid w:val="00E9297B"/>
    <w:rsid w:val="00E93BEA"/>
    <w:rsid w:val="00E97603"/>
    <w:rsid w:val="00EA5A0C"/>
    <w:rsid w:val="00EB4E2C"/>
    <w:rsid w:val="00EB7293"/>
    <w:rsid w:val="00EC3632"/>
    <w:rsid w:val="00EC4389"/>
    <w:rsid w:val="00ED069A"/>
    <w:rsid w:val="00EF0E2C"/>
    <w:rsid w:val="00EF1079"/>
    <w:rsid w:val="00EF2241"/>
    <w:rsid w:val="00EF3E22"/>
    <w:rsid w:val="00EF5529"/>
    <w:rsid w:val="00EF7E2E"/>
    <w:rsid w:val="00F01A01"/>
    <w:rsid w:val="00F05457"/>
    <w:rsid w:val="00F10FF7"/>
    <w:rsid w:val="00F126A3"/>
    <w:rsid w:val="00F177C4"/>
    <w:rsid w:val="00F3723D"/>
    <w:rsid w:val="00F51E17"/>
    <w:rsid w:val="00F55883"/>
    <w:rsid w:val="00F60303"/>
    <w:rsid w:val="00F658D2"/>
    <w:rsid w:val="00F71E9B"/>
    <w:rsid w:val="00F82981"/>
    <w:rsid w:val="00F86480"/>
    <w:rsid w:val="00F9362D"/>
    <w:rsid w:val="00F97414"/>
    <w:rsid w:val="00FA0123"/>
    <w:rsid w:val="00FB3EED"/>
    <w:rsid w:val="00FC01A0"/>
    <w:rsid w:val="00FC0FAF"/>
    <w:rsid w:val="00FC43BC"/>
    <w:rsid w:val="00FC7F55"/>
    <w:rsid w:val="00FD0A17"/>
    <w:rsid w:val="00FD1D5D"/>
    <w:rsid w:val="00FE0F66"/>
    <w:rsid w:val="00FE16C5"/>
    <w:rsid w:val="00FE50B7"/>
    <w:rsid w:val="00FF4B9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9239"/>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 w:type="paragraph" w:styleId="NormalWeb">
    <w:name w:val="Normal (Web)"/>
    <w:basedOn w:val="Normal"/>
    <w:uiPriority w:val="99"/>
    <w:unhideWhenUsed/>
    <w:rsid w:val="006D39A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88344507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7877397">
      <w:bodyDiv w:val="1"/>
      <w:marLeft w:val="0"/>
      <w:marRight w:val="0"/>
      <w:marTop w:val="0"/>
      <w:marBottom w:val="0"/>
      <w:divBdr>
        <w:top w:val="none" w:sz="0" w:space="0" w:color="auto"/>
        <w:left w:val="none" w:sz="0" w:space="0" w:color="auto"/>
        <w:bottom w:val="none" w:sz="0" w:space="0" w:color="auto"/>
        <w:right w:val="none" w:sz="0" w:space="0" w:color="auto"/>
      </w:divBdr>
    </w:div>
    <w:div w:id="1840923521">
      <w:bodyDiv w:val="1"/>
      <w:marLeft w:val="0"/>
      <w:marRight w:val="0"/>
      <w:marTop w:val="0"/>
      <w:marBottom w:val="0"/>
      <w:divBdr>
        <w:top w:val="none" w:sz="0" w:space="0" w:color="auto"/>
        <w:left w:val="none" w:sz="0" w:space="0" w:color="auto"/>
        <w:bottom w:val="none" w:sz="0" w:space="0" w:color="auto"/>
        <w:right w:val="none" w:sz="0" w:space="0" w:color="auto"/>
      </w:divBdr>
      <w:divsChild>
        <w:div w:id="803504036">
          <w:marLeft w:val="0"/>
          <w:marRight w:val="0"/>
          <w:marTop w:val="0"/>
          <w:marBottom w:val="0"/>
          <w:divBdr>
            <w:top w:val="none" w:sz="0" w:space="0" w:color="auto"/>
            <w:left w:val="none" w:sz="0" w:space="0" w:color="auto"/>
            <w:bottom w:val="none" w:sz="0" w:space="0" w:color="auto"/>
            <w:right w:val="none" w:sz="0" w:space="0" w:color="auto"/>
          </w:divBdr>
        </w:div>
        <w:div w:id="1852718478">
          <w:marLeft w:val="0"/>
          <w:marRight w:val="0"/>
          <w:marTop w:val="0"/>
          <w:marBottom w:val="0"/>
          <w:divBdr>
            <w:top w:val="none" w:sz="0" w:space="0" w:color="auto"/>
            <w:left w:val="none" w:sz="0" w:space="0" w:color="auto"/>
            <w:bottom w:val="none" w:sz="0" w:space="0" w:color="auto"/>
            <w:right w:val="none" w:sz="0" w:space="0" w:color="auto"/>
          </w:divBdr>
        </w:div>
        <w:div w:id="382485697">
          <w:marLeft w:val="0"/>
          <w:marRight w:val="0"/>
          <w:marTop w:val="0"/>
          <w:marBottom w:val="0"/>
          <w:divBdr>
            <w:top w:val="none" w:sz="0" w:space="0" w:color="auto"/>
            <w:left w:val="none" w:sz="0" w:space="0" w:color="auto"/>
            <w:bottom w:val="none" w:sz="0" w:space="0" w:color="auto"/>
            <w:right w:val="none" w:sz="0" w:space="0" w:color="auto"/>
          </w:divBdr>
        </w:div>
        <w:div w:id="1180970029">
          <w:marLeft w:val="0"/>
          <w:marRight w:val="0"/>
          <w:marTop w:val="0"/>
          <w:marBottom w:val="0"/>
          <w:divBdr>
            <w:top w:val="none" w:sz="0" w:space="0" w:color="auto"/>
            <w:left w:val="none" w:sz="0" w:space="0" w:color="auto"/>
            <w:bottom w:val="none" w:sz="0" w:space="0" w:color="auto"/>
            <w:right w:val="none" w:sz="0" w:space="0" w:color="auto"/>
          </w:divBdr>
        </w:div>
        <w:div w:id="1501429902">
          <w:marLeft w:val="0"/>
          <w:marRight w:val="0"/>
          <w:marTop w:val="0"/>
          <w:marBottom w:val="0"/>
          <w:divBdr>
            <w:top w:val="none" w:sz="0" w:space="0" w:color="auto"/>
            <w:left w:val="none" w:sz="0" w:space="0" w:color="auto"/>
            <w:bottom w:val="none" w:sz="0" w:space="0" w:color="auto"/>
            <w:right w:val="none" w:sz="0" w:space="0" w:color="auto"/>
          </w:divBdr>
        </w:div>
        <w:div w:id="1118989219">
          <w:marLeft w:val="0"/>
          <w:marRight w:val="0"/>
          <w:marTop w:val="0"/>
          <w:marBottom w:val="0"/>
          <w:divBdr>
            <w:top w:val="none" w:sz="0" w:space="0" w:color="auto"/>
            <w:left w:val="none" w:sz="0" w:space="0" w:color="auto"/>
            <w:bottom w:val="none" w:sz="0" w:space="0" w:color="auto"/>
            <w:right w:val="none" w:sz="0" w:space="0" w:color="auto"/>
          </w:divBdr>
        </w:div>
        <w:div w:id="2015913712">
          <w:marLeft w:val="0"/>
          <w:marRight w:val="0"/>
          <w:marTop w:val="0"/>
          <w:marBottom w:val="0"/>
          <w:divBdr>
            <w:top w:val="none" w:sz="0" w:space="0" w:color="auto"/>
            <w:left w:val="none" w:sz="0" w:space="0" w:color="auto"/>
            <w:bottom w:val="none" w:sz="0" w:space="0" w:color="auto"/>
            <w:right w:val="none" w:sz="0" w:space="0" w:color="auto"/>
          </w:divBdr>
        </w:div>
        <w:div w:id="465970947">
          <w:marLeft w:val="0"/>
          <w:marRight w:val="0"/>
          <w:marTop w:val="0"/>
          <w:marBottom w:val="0"/>
          <w:divBdr>
            <w:top w:val="none" w:sz="0" w:space="0" w:color="auto"/>
            <w:left w:val="none" w:sz="0" w:space="0" w:color="auto"/>
            <w:bottom w:val="none" w:sz="0" w:space="0" w:color="auto"/>
            <w:right w:val="none" w:sz="0" w:space="0" w:color="auto"/>
          </w:divBdr>
        </w:div>
      </w:divsChild>
    </w:div>
    <w:div w:id="1880126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A4A5-588D-44B9-BC10-E904E2D51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24</Words>
  <Characters>185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Amanda</cp:lastModifiedBy>
  <cp:revision>4</cp:revision>
  <cp:lastPrinted>2021-05-10T16:19:00Z</cp:lastPrinted>
  <dcterms:created xsi:type="dcterms:W3CDTF">2021-10-18T15:15:00Z</dcterms:created>
  <dcterms:modified xsi:type="dcterms:W3CDTF">2021-10-18T19:25:00Z</dcterms:modified>
</cp:coreProperties>
</file>